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3C0E71" w14:textId="782B2D18" w:rsidR="00744222" w:rsidRDefault="00CB64AE">
      <w:bookmarkStart w:id="0" w:name="_GoBack"/>
      <w:r>
        <w:rPr>
          <w:noProof/>
        </w:rPr>
        <w:drawing>
          <wp:inline distT="0" distB="0" distL="0" distR="0" wp14:anchorId="2B6DF213" wp14:editId="0DED1D9B">
            <wp:extent cx="6935407" cy="93018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970139" cy="9348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744222" w:rsidSect="00CB64A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NDA1MTY1NLIwNbBQ0lEKTi0uzszPAykwrAUAJ7DZtSwAAAA="/>
  </w:docVars>
  <w:rsids>
    <w:rsidRoot w:val="00CB64AE"/>
    <w:rsid w:val="00744222"/>
    <w:rsid w:val="008630B4"/>
    <w:rsid w:val="00CB6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EEC21"/>
  <w15:chartTrackingRefBased/>
  <w15:docId w15:val="{B777EFBF-C8DD-4AFB-B11D-02FF2E616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 Mickus</dc:creator>
  <cp:keywords/>
  <dc:description/>
  <cp:lastModifiedBy>Carol Mickus</cp:lastModifiedBy>
  <cp:revision>1</cp:revision>
  <dcterms:created xsi:type="dcterms:W3CDTF">2020-04-26T21:35:00Z</dcterms:created>
  <dcterms:modified xsi:type="dcterms:W3CDTF">2020-04-26T21:37:00Z</dcterms:modified>
</cp:coreProperties>
</file>